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0883B47F" w:rsidR="00F250B6" w:rsidRPr="00F250B6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dded Patient Name Column in Critical Results search on dashboard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493649F9" w:rsidR="00F250B6" w:rsidRPr="00F250B6" w:rsidRDefault="00E1783F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Zain, Abdullah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27858B1B" w:rsidR="00F250B6" w:rsidRPr="00F250B6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49F56CC" w:rsidR="00F250B6" w:rsidRPr="00F250B6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11CF5963" w:rsidR="00F250B6" w:rsidRPr="00F250B6" w:rsidRDefault="00E1783F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4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75A108D6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E1783F">
              <w:rPr>
                <w:rFonts w:eastAsia="Times New Roman"/>
                <w:lang w:eastAsia="en-GB"/>
              </w:rPr>
              <w:t>T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415FC426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BC0C9A">
              <w:rPr>
                <w:rFonts w:eastAsia="Times New Roman"/>
                <w:lang w:eastAsia="en-GB"/>
              </w:rPr>
              <w:t>zain</w:t>
            </w:r>
            <w:r w:rsidR="00431BA0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6F2CBD4C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BC0C9A">
              <w:rPr>
                <w:rFonts w:eastAsia="Times New Roman"/>
                <w:lang w:eastAsia="en-GB"/>
              </w:rPr>
              <w:t>zain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F69B653" w:rsidR="00F250B6" w:rsidRPr="00F250B6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dded Patient Name Column in Critical Results search on dashboard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16F2A422" w:rsidR="00952A36" w:rsidRPr="00F250B6" w:rsidRDefault="00E1783F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logged in to OcmTest and searched for critical results against Medical 1.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ED515EA" w:rsidR="00F250B6" w:rsidRPr="00F250B6" w:rsidRDefault="00E1783F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patient name should be there in the fetched results.</w:t>
            </w:r>
            <w:r w:rsidR="00FA1499">
              <w:rPr>
                <w:rFonts w:eastAsia="Times New Roman"/>
                <w:lang w:eastAsia="en-GB"/>
              </w:rPr>
              <w:t xml:space="preserve">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650B" w:rsidRPr="00F250B6" w14:paraId="796BB7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C7C98" w14:textId="3478C42B" w:rsidR="00DC650B" w:rsidRPr="00F250B6" w:rsidRDefault="00DC650B" w:rsidP="00DC650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48C29" w14:textId="0C51A2E5" w:rsidR="00E167FD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logged in to OcmTest and searched for critical results against Radiology.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202E6" w14:textId="402756E8" w:rsidR="00FA1499" w:rsidRDefault="0028038A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patient name should be there in the fetched result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705EABB" w14:textId="58620D9F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C1CC6D0" w14:textId="77777777" w:rsidR="00DC650B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090AABC1" w14:textId="77777777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1F79B8"/>
    <w:rsid w:val="002013CE"/>
    <w:rsid w:val="0028038A"/>
    <w:rsid w:val="0033017B"/>
    <w:rsid w:val="00370673"/>
    <w:rsid w:val="00393168"/>
    <w:rsid w:val="00431BA0"/>
    <w:rsid w:val="00434429"/>
    <w:rsid w:val="005A0350"/>
    <w:rsid w:val="00613076"/>
    <w:rsid w:val="00651AE6"/>
    <w:rsid w:val="006938D0"/>
    <w:rsid w:val="006F5B6B"/>
    <w:rsid w:val="006F7E32"/>
    <w:rsid w:val="008357CF"/>
    <w:rsid w:val="00846D99"/>
    <w:rsid w:val="00852905"/>
    <w:rsid w:val="00881856"/>
    <w:rsid w:val="00925244"/>
    <w:rsid w:val="00952A36"/>
    <w:rsid w:val="00961389"/>
    <w:rsid w:val="00A24110"/>
    <w:rsid w:val="00A84407"/>
    <w:rsid w:val="00AE345D"/>
    <w:rsid w:val="00BC0C9A"/>
    <w:rsid w:val="00BD4008"/>
    <w:rsid w:val="00C14988"/>
    <w:rsid w:val="00C20C10"/>
    <w:rsid w:val="00C307BB"/>
    <w:rsid w:val="00C34B3F"/>
    <w:rsid w:val="00C4618F"/>
    <w:rsid w:val="00C72046"/>
    <w:rsid w:val="00DC650B"/>
    <w:rsid w:val="00DF7822"/>
    <w:rsid w:val="00E0251A"/>
    <w:rsid w:val="00E167FD"/>
    <w:rsid w:val="00E1783F"/>
    <w:rsid w:val="00E24B6A"/>
    <w:rsid w:val="00ED4438"/>
    <w:rsid w:val="00F1425A"/>
    <w:rsid w:val="00F250B6"/>
    <w:rsid w:val="00F52590"/>
    <w:rsid w:val="00F65AA3"/>
    <w:rsid w:val="00FA149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5</cp:revision>
  <dcterms:created xsi:type="dcterms:W3CDTF">2023-05-04T17:25:00Z</dcterms:created>
  <dcterms:modified xsi:type="dcterms:W3CDTF">2023-05-05T13:01:00Z</dcterms:modified>
</cp:coreProperties>
</file>